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</w:p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KHOA ĐIỆN – ĐIỆN TỬ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3D081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0" w:name="OLE_LINK1"/>
      <w:bookmarkStart w:id="1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0F6FE6E2" w14:textId="77777777" w:rsidR="001E2EFE" w:rsidRPr="006235E8" w:rsidRDefault="001E2EFE" w:rsidP="001E2EFE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 w:rsidRPr="006235E8">
        <w:rPr>
          <w:b/>
          <w:sz w:val="72"/>
          <w:szCs w:val="72"/>
        </w:rPr>
        <w:t xml:space="preserve">ĐỒ ÁN </w:t>
      </w:r>
      <w:r>
        <w:rPr>
          <w:b/>
          <w:sz w:val="72"/>
          <w:szCs w:val="72"/>
        </w:rPr>
        <w:t>MÔN HỌC</w:t>
      </w:r>
    </w:p>
    <w:p w14:paraId="6FB7E1CD" w14:textId="77777777" w:rsidR="0075256E" w:rsidRDefault="001E2EFE" w:rsidP="001E2EFE">
      <w:pPr>
        <w:tabs>
          <w:tab w:val="center" w:pos="5103"/>
          <w:tab w:val="center" w:pos="5245"/>
        </w:tabs>
        <w:spacing w:line="360" w:lineRule="auto"/>
        <w:rPr>
          <w:b/>
          <w:bCs/>
          <w:sz w:val="44"/>
          <w:szCs w:val="44"/>
        </w:rPr>
      </w:pPr>
      <w:r w:rsidRPr="006235E8">
        <w:rPr>
          <w:b/>
          <w:sz w:val="40"/>
          <w:szCs w:val="40"/>
        </w:rPr>
        <w:t xml:space="preserve"> ĐỀ TÀI:</w:t>
      </w:r>
    </w:p>
    <w:p w14:paraId="52F934DB" w14:textId="27356AA3" w:rsidR="001E2EFE" w:rsidRPr="006235E8" w:rsidRDefault="0075256E" w:rsidP="00095EB4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>
        <w:rPr>
          <w:b/>
          <w:bCs/>
          <w:sz w:val="44"/>
          <w:szCs w:val="44"/>
        </w:rPr>
        <w:t>“</w:t>
      </w:r>
      <w:r w:rsidR="00095EB4">
        <w:rPr>
          <w:b/>
          <w:bCs/>
          <w:sz w:val="44"/>
          <w:szCs w:val="44"/>
        </w:rPr>
        <w:t>Bài tập 1</w:t>
      </w:r>
      <w:r>
        <w:rPr>
          <w:b/>
          <w:bCs/>
          <w:sz w:val="44"/>
          <w:szCs w:val="44"/>
        </w:rPr>
        <w:t>”</w:t>
      </w:r>
    </w:p>
    <w:p w14:paraId="355B7314" w14:textId="77777777" w:rsidR="001E2EFE" w:rsidRPr="000974D5" w:rsidRDefault="001E2EFE" w:rsidP="00A13F1E">
      <w:pPr>
        <w:tabs>
          <w:tab w:val="center" w:pos="5245"/>
        </w:tabs>
        <w:spacing w:line="360" w:lineRule="auto"/>
        <w:rPr>
          <w:sz w:val="36"/>
          <w:szCs w:val="36"/>
        </w:rPr>
      </w:pPr>
    </w:p>
    <w:p w14:paraId="105A8F53" w14:textId="3249DCA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>GVHD:</w:t>
      </w:r>
      <w:r w:rsidR="00A13F1E">
        <w:rPr>
          <w:b/>
          <w:sz w:val="32"/>
          <w:szCs w:val="32"/>
        </w:rPr>
        <w:tab/>
        <w:t>Trần Vũ Hoàng</w:t>
      </w:r>
    </w:p>
    <w:p w14:paraId="7D391A72" w14:textId="5AC06496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>SVTH:</w:t>
      </w:r>
      <w:r w:rsidR="00A13F1E">
        <w:rPr>
          <w:b/>
          <w:sz w:val="32"/>
          <w:szCs w:val="32"/>
        </w:rPr>
        <w:tab/>
      </w:r>
      <w:r w:rsidR="0075256E">
        <w:rPr>
          <w:b/>
          <w:sz w:val="32"/>
          <w:szCs w:val="32"/>
        </w:rPr>
        <w:t>Nguyễn</w:t>
      </w:r>
      <w:r w:rsidR="00A13F1E">
        <w:rPr>
          <w:b/>
          <w:sz w:val="32"/>
          <w:szCs w:val="32"/>
        </w:rPr>
        <w:t xml:space="preserve"> Công Trung</w:t>
      </w:r>
    </w:p>
    <w:p w14:paraId="12B88991" w14:textId="6202A0E7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>MSSV:</w:t>
      </w:r>
      <w:r w:rsidR="00A13F1E">
        <w:rPr>
          <w:b/>
          <w:sz w:val="32"/>
          <w:szCs w:val="32"/>
        </w:rPr>
        <w:tab/>
        <w:t>2341109</w:t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3CE24EF5" w14:textId="48F0A5D3" w:rsidR="001E2EFE" w:rsidRPr="000974D5" w:rsidRDefault="001E2EFE" w:rsidP="001E2EFE">
      <w:pPr>
        <w:tabs>
          <w:tab w:val="center" w:pos="5245"/>
        </w:tabs>
        <w:jc w:val="center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 tháng </w:t>
      </w:r>
      <w:r w:rsidR="0075256E">
        <w:rPr>
          <w:b/>
          <w:sz w:val="32"/>
          <w:szCs w:val="32"/>
        </w:rPr>
        <w:t>06</w:t>
      </w:r>
      <w:r>
        <w:rPr>
          <w:b/>
          <w:sz w:val="32"/>
          <w:szCs w:val="32"/>
        </w:rPr>
        <w:t xml:space="preserve"> năm</w:t>
      </w:r>
      <w:r w:rsidR="0075256E">
        <w:rPr>
          <w:b/>
          <w:sz w:val="32"/>
          <w:szCs w:val="32"/>
        </w:rPr>
        <w:t xml:space="preserve"> 2024</w:t>
      </w:r>
    </w:p>
    <w:p w14:paraId="17F8E750" w14:textId="77777777" w:rsidR="001E2EFE" w:rsidRDefault="001E2EFE" w:rsidP="001E2EFE">
      <w:pPr>
        <w:pStyle w:val="Heading1"/>
        <w:numPr>
          <w:ilvl w:val="0"/>
          <w:numId w:val="0"/>
        </w:num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sectPr w:rsidR="001E2EFE" w:rsidSect="001E2EF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</w:p>
    <w:p w14:paraId="44A79610" w14:textId="369F449D" w:rsidR="00435D00" w:rsidRDefault="00435D00" w:rsidP="00435D00">
      <w:pPr>
        <w:pStyle w:val="Heading1"/>
        <w:numPr>
          <w:ilvl w:val="0"/>
          <w:numId w:val="0"/>
        </w:numPr>
      </w:pPr>
      <w:bookmarkStart w:id="2" w:name="_Toc170551564"/>
      <w:r>
        <w:lastRenderedPageBreak/>
        <w:t>Mục lục</w:t>
      </w:r>
      <w:bookmarkEnd w:id="2"/>
    </w:p>
    <w:sdt>
      <w:sdtPr>
        <w:id w:val="5906776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6774AA" w14:textId="293152B4" w:rsidR="00435D00" w:rsidRPr="00435D00" w:rsidRDefault="00435D00" w:rsidP="00435D00">
          <w:pPr>
            <w:rPr>
              <w:rStyle w:val="Heading1Char"/>
            </w:rPr>
          </w:pPr>
        </w:p>
        <w:p w14:paraId="69B02058" w14:textId="63D2549C" w:rsidR="005B34A0" w:rsidRDefault="00435D0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551564" w:history="1">
            <w:r w:rsidR="005B34A0" w:rsidRPr="006815B1">
              <w:rPr>
                <w:rStyle w:val="Hyperlink"/>
                <w:noProof/>
              </w:rPr>
              <w:t>Mục lục</w:t>
            </w:r>
            <w:r w:rsidR="005B34A0">
              <w:rPr>
                <w:noProof/>
                <w:webHidden/>
              </w:rPr>
              <w:tab/>
            </w:r>
            <w:r w:rsidR="005B34A0">
              <w:rPr>
                <w:noProof/>
                <w:webHidden/>
              </w:rPr>
              <w:fldChar w:fldCharType="begin"/>
            </w:r>
            <w:r w:rsidR="005B34A0">
              <w:rPr>
                <w:noProof/>
                <w:webHidden/>
              </w:rPr>
              <w:instrText xml:space="preserve"> PAGEREF _Toc170551564 \h </w:instrText>
            </w:r>
            <w:r w:rsidR="005B34A0">
              <w:rPr>
                <w:noProof/>
                <w:webHidden/>
              </w:rPr>
            </w:r>
            <w:r w:rsidR="005B34A0">
              <w:rPr>
                <w:noProof/>
                <w:webHidden/>
              </w:rPr>
              <w:fldChar w:fldCharType="separate"/>
            </w:r>
            <w:r w:rsidR="005B34A0">
              <w:rPr>
                <w:noProof/>
                <w:webHidden/>
              </w:rPr>
              <w:t>i</w:t>
            </w:r>
            <w:r w:rsidR="005B34A0">
              <w:rPr>
                <w:noProof/>
                <w:webHidden/>
              </w:rPr>
              <w:fldChar w:fldCharType="end"/>
            </w:r>
          </w:hyperlink>
        </w:p>
        <w:p w14:paraId="24D5CC34" w14:textId="7155588A" w:rsidR="005B34A0" w:rsidRDefault="005B34A0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5" w:history="1">
            <w:r w:rsidRPr="006815B1">
              <w:rPr>
                <w:rStyle w:val="Hyperlink"/>
                <w:noProof/>
              </w:rPr>
              <w:t>Danh sách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51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7A083" w14:textId="3448246A" w:rsidR="005B34A0" w:rsidRDefault="005B34A0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6" w:history="1">
            <w:r w:rsidRPr="006815B1">
              <w:rPr>
                <w:rStyle w:val="Hyperlink"/>
                <w:noProof/>
              </w:rPr>
              <w:t>Chương 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6815B1">
              <w:rPr>
                <w:rStyle w:val="Hyperlink"/>
                <w:noProof/>
              </w:rPr>
              <w:t>Đề b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51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58F36" w14:textId="754F9B12" w:rsidR="005B34A0" w:rsidRDefault="005B34A0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7" w:history="1">
            <w:r w:rsidRPr="006815B1">
              <w:rPr>
                <w:rStyle w:val="Hyperlink"/>
                <w:noProof/>
              </w:rPr>
              <w:t>Chương 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6815B1">
              <w:rPr>
                <w:rStyle w:val="Hyperlink"/>
                <w:noProof/>
              </w:rPr>
              <w:t>BÀI LÀ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51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411B7" w14:textId="39261A52" w:rsidR="005B34A0" w:rsidRDefault="005B34A0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8" w:history="1">
            <w:r w:rsidRPr="006815B1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6815B1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51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6024" w14:textId="0A2445A1" w:rsidR="005B34A0" w:rsidRDefault="005B34A0">
          <w:pPr>
            <w:pStyle w:val="TOC2"/>
            <w:tabs>
              <w:tab w:val="left" w:pos="88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69" w:history="1">
            <w:r w:rsidRPr="006815B1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6815B1">
              <w:rPr>
                <w:rStyle w:val="Hyperlink"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51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D0392" w14:textId="02B6FE67" w:rsidR="005B34A0" w:rsidRDefault="005B34A0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0551570" w:history="1">
            <w:r w:rsidRPr="006815B1">
              <w:rPr>
                <w:rStyle w:val="Hyperlink"/>
                <w:noProof/>
              </w:rPr>
              <w:t>Chương 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6815B1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51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9F76D" w14:textId="27AEBE40" w:rsidR="00435D00" w:rsidRDefault="00435D00" w:rsidP="00435D0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44FFA95" w14:textId="77777777" w:rsidR="00435D00" w:rsidRDefault="00435D00"/>
    <w:p w14:paraId="1B97113B" w14:textId="22AFE713" w:rsidR="00435D00" w:rsidRDefault="00435D00" w:rsidP="00435D00">
      <w:r>
        <w:br w:type="page"/>
      </w:r>
    </w:p>
    <w:p w14:paraId="60A5E230" w14:textId="77777777" w:rsidR="00003F24" w:rsidRDefault="00435D00" w:rsidP="00435D00">
      <w:pPr>
        <w:pStyle w:val="Heading1"/>
        <w:numPr>
          <w:ilvl w:val="0"/>
          <w:numId w:val="0"/>
        </w:numPr>
      </w:pPr>
      <w:bookmarkStart w:id="3" w:name="_Toc170551565"/>
      <w:r>
        <w:lastRenderedPageBreak/>
        <w:t>Danh sách hình ảnh</w:t>
      </w:r>
      <w:bookmarkEnd w:id="3"/>
    </w:p>
    <w:p w14:paraId="06544C9A" w14:textId="28B43975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Hình" </w:instrText>
      </w:r>
      <w:r>
        <w:fldChar w:fldCharType="separate"/>
      </w:r>
      <w:hyperlink w:anchor="_Toc170551556" w:history="1">
        <w:r w:rsidRPr="00C93908">
          <w:rPr>
            <w:rStyle w:val="Hyperlink"/>
            <w:noProof/>
          </w:rPr>
          <w:t>Hình 1. Learning rate = 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0B601F" w14:textId="6E08E186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57" w:history="1">
        <w:r w:rsidRPr="00C93908">
          <w:rPr>
            <w:rStyle w:val="Hyperlink"/>
            <w:noProof/>
          </w:rPr>
          <w:t>Hình 2. Learning rate = 0.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737D99" w14:textId="0F97634F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58" w:history="1">
        <w:r w:rsidRPr="00C93908">
          <w:rPr>
            <w:rStyle w:val="Hyperlink"/>
            <w:noProof/>
          </w:rPr>
          <w:t>Hình 3. Learning rate = 0.0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FA625A2" w14:textId="5E799A2B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59" w:history="1">
        <w:r w:rsidRPr="00C93908">
          <w:rPr>
            <w:rStyle w:val="Hyperlink"/>
            <w:noProof/>
          </w:rPr>
          <w:t>Hình 4. Learning rate = 0.00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FE8387" w14:textId="1DE2AF21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0" w:history="1">
        <w:r w:rsidRPr="00C93908">
          <w:rPr>
            <w:rStyle w:val="Hyperlink"/>
            <w:noProof/>
          </w:rPr>
          <w:t>Hình 5. Learning rate = 0.0001, số vòng lặp = 10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08BD6B" w14:textId="6BC355DD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1" w:history="1">
        <w:r w:rsidRPr="00C93908">
          <w:rPr>
            <w:rStyle w:val="Hyperlink"/>
            <w:noProof/>
          </w:rPr>
          <w:t>Hình 6. Learning rate = 0.0001, số vòng lặp =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8577082" w14:textId="457CF360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2" w:history="1">
        <w:r w:rsidRPr="00C93908">
          <w:rPr>
            <w:rStyle w:val="Hyperlink"/>
            <w:noProof/>
          </w:rPr>
          <w:t>Hình 7. Learning rate = 0.00001, số vòng lặp =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D8425BB" w14:textId="50370E69" w:rsidR="005B34A0" w:rsidRDefault="005B34A0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0551563" w:history="1">
        <w:r w:rsidRPr="00C93908">
          <w:rPr>
            <w:rStyle w:val="Hyperlink"/>
            <w:noProof/>
          </w:rPr>
          <w:t>Hình 8. Learning rate = 0.00001, số vòng lặp =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551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2FA2D6B" w14:textId="51A87676" w:rsidR="00003F24" w:rsidRPr="00003F24" w:rsidRDefault="005B34A0" w:rsidP="00003F24">
      <w:r>
        <w:fldChar w:fldCharType="end"/>
      </w:r>
      <w:r w:rsidR="00435D00">
        <w:br w:type="page"/>
      </w:r>
    </w:p>
    <w:p w14:paraId="45BFCC3C" w14:textId="0D7CC16E" w:rsidR="00435D00" w:rsidRPr="00435D00" w:rsidRDefault="00435D00" w:rsidP="00435D00">
      <w:pPr>
        <w:sectPr w:rsidR="00435D00" w:rsidRPr="00435D00" w:rsidSect="001E2EFE">
          <w:pgSz w:w="11907" w:h="16840" w:code="9"/>
          <w:pgMar w:top="1138" w:right="1138" w:bottom="1138" w:left="1987" w:header="720" w:footer="720" w:gutter="0"/>
          <w:pgNumType w:fmt="lowerRoman" w:start="1"/>
          <w:cols w:space="720"/>
          <w:docGrid w:linePitch="360"/>
        </w:sectPr>
      </w:pPr>
    </w:p>
    <w:p w14:paraId="1573E48F" w14:textId="1CBD9DD5" w:rsidR="00A13F1E" w:rsidRDefault="00652297" w:rsidP="00C35986">
      <w:pPr>
        <w:pStyle w:val="Heading1"/>
      </w:pPr>
      <w:bookmarkStart w:id="4" w:name="_Toc170551566"/>
      <w:r>
        <w:lastRenderedPageBreak/>
        <w:t>Đề bài</w:t>
      </w:r>
      <w:bookmarkEnd w:id="4"/>
    </w:p>
    <w:p w14:paraId="0E501F05" w14:textId="77777777" w:rsidR="00A13F1E" w:rsidRDefault="00A13F1E" w:rsidP="00A13F1E"/>
    <w:p w14:paraId="6AE2BDB4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Trong file data1.csv (utex) có lưu dữ liệu x và y cho bài toán hồi quy tuyến tính với 1 biến. Các bạn làm một số yêu cầu sau: </w:t>
      </w:r>
    </w:p>
    <w:p w14:paraId="38B63B01" w14:textId="6FD32DB1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Nhập dữ liệu vào và visualize dữ liệu ra, lưu trữ x và y riêng biệt thành các ma trận tương ứng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</w:t>
      </w:r>
    </w:p>
    <w:p w14:paraId="572AFF2D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Viết hàm cập nhật giá trị theta 0 và theta 1 sử dụng phương pháp gradient descent với số lượng vòng lặp và learning rate (alpha) tùy chọn.</w:t>
      </w:r>
    </w:p>
    <w:p w14:paraId="212FF597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Viết hàm tính cost function J ở mỗi vòng lặp.</w:t>
      </w:r>
    </w:p>
    <w:p w14:paraId="445540BC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Đánh giá tác động của số lượng vòng lặp và các giá trị của learning rate vào hàm cost. Có nghĩa là các bạn phải vẽ sự thay đổi của J sau mỗi vòng lặp ở các giá trị learning rate nhất định.</w:t>
      </w:r>
    </w:p>
    <w:p w14:paraId="0AF1BFDB" w14:textId="77777777" w:rsidR="00A13F1E" w:rsidRDefault="00A13F1E" w:rsidP="00A13F1E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Biểu diễn đường thẳng cuối cùng tìm thấy và các điểm dữ liệu trên cùng một trục tọa độ.</w:t>
      </w:r>
    </w:p>
    <w:p w14:paraId="4C2656D4" w14:textId="65F88ACD" w:rsidR="00A13F1E" w:rsidRPr="00A13F1E" w:rsidRDefault="00A13F1E" w:rsidP="00A13F1E">
      <w:pPr>
        <w:sectPr w:rsidR="00A13F1E" w:rsidRPr="00A13F1E" w:rsidSect="001218BC">
          <w:headerReference w:type="default" r:id="rId14"/>
          <w:footerReference w:type="default" r:id="rId15"/>
          <w:pgSz w:w="11907" w:h="16840" w:code="9"/>
          <w:pgMar w:top="1134" w:right="1134" w:bottom="1134" w:left="1985" w:header="720" w:footer="720" w:gutter="0"/>
          <w:pgNumType w:start="1"/>
          <w:cols w:space="720"/>
          <w:docGrid w:linePitch="360"/>
        </w:sect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• Các bạn phải làm các bước trên và copy ảnh vào trong 1 file word để nộp lên.</w:t>
      </w:r>
    </w:p>
    <w:p w14:paraId="1E74DDAE" w14:textId="1CA5E1D8" w:rsidR="00976F06" w:rsidRDefault="00F04F19" w:rsidP="00C35986">
      <w:pPr>
        <w:pStyle w:val="Heading1"/>
      </w:pPr>
      <w:bookmarkStart w:id="5" w:name="OLE_LINK71"/>
      <w:bookmarkStart w:id="6" w:name="OLE_LINK72"/>
      <w:bookmarkStart w:id="7" w:name="OLE_LINK3"/>
      <w:bookmarkStart w:id="8" w:name="_Toc170551567"/>
      <w:r>
        <w:lastRenderedPageBreak/>
        <w:t>BÀI LÀM</w:t>
      </w:r>
      <w:bookmarkEnd w:id="8"/>
    </w:p>
    <w:p w14:paraId="6ADEDD2C" w14:textId="7759DED1" w:rsidR="00CC627A" w:rsidRDefault="00F76E4C" w:rsidP="004A6C28">
      <w:pPr>
        <w:pStyle w:val="Heading2"/>
      </w:pPr>
      <w:bookmarkStart w:id="9" w:name="_Toc170551568"/>
      <w:bookmarkEnd w:id="5"/>
      <w:bookmarkEnd w:id="6"/>
      <w:bookmarkEnd w:id="7"/>
      <w:r>
        <w:t>Code</w:t>
      </w:r>
      <w:bookmarkEnd w:id="9"/>
    </w:p>
    <w:p w14:paraId="7DEAD3C5" w14:textId="77777777" w:rsidR="00A13F1E" w:rsidRDefault="00A13F1E" w:rsidP="00A13F1E">
      <w:r>
        <w:t>import polars as pl</w:t>
      </w:r>
    </w:p>
    <w:p w14:paraId="34CB374C" w14:textId="77777777" w:rsidR="00A13F1E" w:rsidRDefault="00A13F1E" w:rsidP="00A13F1E">
      <w:r>
        <w:t>import numpy as np</w:t>
      </w:r>
    </w:p>
    <w:p w14:paraId="7315311A" w14:textId="77777777" w:rsidR="00A13F1E" w:rsidRDefault="00A13F1E" w:rsidP="00A13F1E">
      <w:r>
        <w:t>import matplotlib.pyplot as plt</w:t>
      </w:r>
    </w:p>
    <w:p w14:paraId="0F09B220" w14:textId="77777777" w:rsidR="00A13F1E" w:rsidRDefault="00A13F1E" w:rsidP="00A13F1E"/>
    <w:p w14:paraId="02033CE3" w14:textId="77777777" w:rsidR="00A13F1E" w:rsidRDefault="00A13F1E" w:rsidP="00A13F1E">
      <w:r>
        <w:t>alpha = 0.0001</w:t>
      </w:r>
    </w:p>
    <w:p w14:paraId="514379F9" w14:textId="77777777" w:rsidR="00A13F1E" w:rsidRDefault="00A13F1E" w:rsidP="00A13F1E">
      <w:r>
        <w:t>df = pl.read_csv('data.csv')</w:t>
      </w:r>
    </w:p>
    <w:p w14:paraId="24AB376D" w14:textId="77777777" w:rsidR="00A13F1E" w:rsidRDefault="00A13F1E" w:rsidP="00A13F1E">
      <w:r>
        <w:t>x = df.select('x').to_numpy().reshape(-1, 2)</w:t>
      </w:r>
    </w:p>
    <w:p w14:paraId="577A25A4" w14:textId="77777777" w:rsidR="00A13F1E" w:rsidRDefault="00A13F1E" w:rsidP="00A13F1E">
      <w:r>
        <w:t>x_mat = df.select(pl.lit(1).alias('ones'), 'x').to_numpy().reshape(-1, 2)</w:t>
      </w:r>
    </w:p>
    <w:p w14:paraId="0402E4A4" w14:textId="77777777" w:rsidR="00A13F1E" w:rsidRDefault="00A13F1E" w:rsidP="00A13F1E">
      <w:r>
        <w:t>y = df.select('y').to_numpy().reshape(-1, 1)</w:t>
      </w:r>
    </w:p>
    <w:p w14:paraId="7E0A15CE" w14:textId="77777777" w:rsidR="00A13F1E" w:rsidRDefault="00A13F1E" w:rsidP="00A13F1E">
      <w:r>
        <w:t>m = len(y)</w:t>
      </w:r>
    </w:p>
    <w:p w14:paraId="63F382CF" w14:textId="77777777" w:rsidR="00A13F1E" w:rsidRDefault="00A13F1E" w:rsidP="00A13F1E">
      <w:r>
        <w:t>theta = np.random.rand(2, 1)</w:t>
      </w:r>
    </w:p>
    <w:p w14:paraId="0FEE2C86" w14:textId="77777777" w:rsidR="00A13F1E" w:rsidRDefault="00A13F1E" w:rsidP="00A13F1E">
      <w:r>
        <w:t>H = np.matmul(x_mat, theta)</w:t>
      </w:r>
    </w:p>
    <w:p w14:paraId="3F2EC4AE" w14:textId="77777777" w:rsidR="00A13F1E" w:rsidRDefault="00A13F1E" w:rsidP="00A13F1E"/>
    <w:p w14:paraId="003C234D" w14:textId="77777777" w:rsidR="00A13F1E" w:rsidRDefault="00A13F1E" w:rsidP="00A13F1E">
      <w:r>
        <w:t>loop = 10</w:t>
      </w:r>
    </w:p>
    <w:p w14:paraId="1E22FD84" w14:textId="77777777" w:rsidR="00A13F1E" w:rsidRDefault="00A13F1E" w:rsidP="00A13F1E">
      <w:r>
        <w:t>J_values = np.zeros((loop, 1))</w:t>
      </w:r>
    </w:p>
    <w:p w14:paraId="3F6481CD" w14:textId="77777777" w:rsidR="00A13F1E" w:rsidRDefault="00A13F1E" w:rsidP="00A13F1E">
      <w:r>
        <w:t>for i in range(loop):</w:t>
      </w:r>
    </w:p>
    <w:p w14:paraId="0DD47D54" w14:textId="77777777" w:rsidR="00A13F1E" w:rsidRDefault="00A13F1E" w:rsidP="00A13F1E">
      <w:r>
        <w:t xml:space="preserve">    theta = theta - (alpha/m)*np.matmul(x_mat.T, (H-y))</w:t>
      </w:r>
    </w:p>
    <w:p w14:paraId="2BD8A98D" w14:textId="77777777" w:rsidR="00A13F1E" w:rsidRDefault="00A13F1E" w:rsidP="00A13F1E">
      <w:r>
        <w:t xml:space="preserve">    H = np.matmul(x_mat, theta)</w:t>
      </w:r>
    </w:p>
    <w:p w14:paraId="31ED5C3E" w14:textId="77777777" w:rsidR="00A13F1E" w:rsidRDefault="00A13F1E" w:rsidP="00A13F1E">
      <w:r>
        <w:t xml:space="preserve">    J_values[i] = (1/(2*m))*np.matmul((H-y).T, (H-y))</w:t>
      </w:r>
    </w:p>
    <w:p w14:paraId="79F87E14" w14:textId="77777777" w:rsidR="00A13F1E" w:rsidRDefault="00A13F1E" w:rsidP="00A13F1E">
      <w:r>
        <w:t xml:space="preserve">    </w:t>
      </w:r>
    </w:p>
    <w:p w14:paraId="4D09B103" w14:textId="77777777" w:rsidR="00A13F1E" w:rsidRDefault="00A13F1E" w:rsidP="00A13F1E">
      <w:r>
        <w:t># Create a figure and a set of subplots</w:t>
      </w:r>
    </w:p>
    <w:p w14:paraId="07D8A1BA" w14:textId="77777777" w:rsidR="00A13F1E" w:rsidRDefault="00A13F1E" w:rsidP="00A13F1E">
      <w:r>
        <w:t>fig, axs = plt.subplots(2)</w:t>
      </w:r>
    </w:p>
    <w:p w14:paraId="1CC103AF" w14:textId="77777777" w:rsidR="00A13F1E" w:rsidRDefault="00A13F1E" w:rsidP="00A13F1E"/>
    <w:p w14:paraId="33B7235F" w14:textId="77777777" w:rsidR="00A13F1E" w:rsidRDefault="00A13F1E" w:rsidP="00A13F1E">
      <w:r>
        <w:t># Plot the cost function on the first subplot</w:t>
      </w:r>
    </w:p>
    <w:p w14:paraId="13D4C257" w14:textId="77777777" w:rsidR="00A13F1E" w:rsidRDefault="00A13F1E" w:rsidP="00A13F1E">
      <w:r>
        <w:t>axs[0].plot(J_values)</w:t>
      </w:r>
    </w:p>
    <w:p w14:paraId="64303A60" w14:textId="77777777" w:rsidR="00A13F1E" w:rsidRDefault="00A13F1E" w:rsidP="00A13F1E">
      <w:r>
        <w:t>axs[0].set_xlabel('Iteration')</w:t>
      </w:r>
    </w:p>
    <w:p w14:paraId="293C6C9D" w14:textId="77777777" w:rsidR="00A13F1E" w:rsidRDefault="00A13F1E" w:rsidP="00A13F1E">
      <w:r>
        <w:t>axs[0].set_ylabel('Cost (J)')</w:t>
      </w:r>
    </w:p>
    <w:p w14:paraId="0E1F808E" w14:textId="77777777" w:rsidR="00A13F1E" w:rsidRDefault="00A13F1E" w:rsidP="00A13F1E">
      <w:r>
        <w:t>axs[0].set_title('Cost Function')</w:t>
      </w:r>
    </w:p>
    <w:p w14:paraId="69937FEE" w14:textId="77777777" w:rsidR="00A13F1E" w:rsidRDefault="00A13F1E" w:rsidP="00A13F1E"/>
    <w:p w14:paraId="5A9FBE14" w14:textId="77777777" w:rsidR="00A13F1E" w:rsidRDefault="00A13F1E" w:rsidP="00A13F1E">
      <w:r>
        <w:t># Plot the line and (x, y) on the second subplot</w:t>
      </w:r>
    </w:p>
    <w:p w14:paraId="3D4BDF54" w14:textId="77777777" w:rsidR="00A13F1E" w:rsidRDefault="00A13F1E" w:rsidP="00A13F1E">
      <w:r>
        <w:t>axs[1].scatter(x, y)</w:t>
      </w:r>
    </w:p>
    <w:p w14:paraId="22C38018" w14:textId="77777777" w:rsidR="00A13F1E" w:rsidRDefault="00A13F1E" w:rsidP="00A13F1E">
      <w:r>
        <w:t>x_line = np.linspace(x.min(), x.max(), 100)</w:t>
      </w:r>
    </w:p>
    <w:p w14:paraId="4115E5BF" w14:textId="77777777" w:rsidR="00A13F1E" w:rsidRDefault="00A13F1E" w:rsidP="00A13F1E">
      <w:r>
        <w:t>y_line = theta[1]*x_line + theta[0]</w:t>
      </w:r>
    </w:p>
    <w:p w14:paraId="001B9FBD" w14:textId="77777777" w:rsidR="00A13F1E" w:rsidRDefault="00A13F1E" w:rsidP="00A13F1E">
      <w:r>
        <w:t>axs[1].plot(y_line, 'r-')</w:t>
      </w:r>
    </w:p>
    <w:p w14:paraId="3ECBD6D9" w14:textId="77777777" w:rsidR="00A13F1E" w:rsidRDefault="00A13F1E" w:rsidP="00A13F1E">
      <w:r>
        <w:t>axs[1].set_xlabel('x')</w:t>
      </w:r>
    </w:p>
    <w:p w14:paraId="2CFE1DB9" w14:textId="77777777" w:rsidR="00A13F1E" w:rsidRDefault="00A13F1E" w:rsidP="00A13F1E">
      <w:r>
        <w:t>axs[1].set_ylabel('y')</w:t>
      </w:r>
    </w:p>
    <w:p w14:paraId="2BC710BC" w14:textId="77777777" w:rsidR="00A13F1E" w:rsidRDefault="00A13F1E" w:rsidP="00A13F1E">
      <w:r>
        <w:t>axs[1].set_title('Function')</w:t>
      </w:r>
    </w:p>
    <w:p w14:paraId="0ED9BD90" w14:textId="77777777" w:rsidR="00A13F1E" w:rsidRDefault="00A13F1E" w:rsidP="00A13F1E"/>
    <w:p w14:paraId="5249F8CE" w14:textId="77777777" w:rsidR="00A13F1E" w:rsidRDefault="00A13F1E" w:rsidP="00A13F1E">
      <w:r>
        <w:t># Layout so plots do not overlap</w:t>
      </w:r>
    </w:p>
    <w:p w14:paraId="7ADAD937" w14:textId="77777777" w:rsidR="00A13F1E" w:rsidRDefault="00A13F1E" w:rsidP="00A13F1E">
      <w:r>
        <w:t>fig.tight_layout()</w:t>
      </w:r>
    </w:p>
    <w:p w14:paraId="38CBFFC7" w14:textId="77777777" w:rsidR="00A13F1E" w:rsidRDefault="00A13F1E" w:rsidP="00A13F1E"/>
    <w:p w14:paraId="4DC5E2D9" w14:textId="0520453F" w:rsidR="00A13F1E" w:rsidRPr="00A13F1E" w:rsidRDefault="00A13F1E" w:rsidP="00A13F1E">
      <w:r>
        <w:t>plt.show()</w:t>
      </w:r>
    </w:p>
    <w:p w14:paraId="44355134" w14:textId="77777777" w:rsidR="00F76E4C" w:rsidRPr="00F76E4C" w:rsidRDefault="00F76E4C" w:rsidP="00F76E4C"/>
    <w:p w14:paraId="484203BA" w14:textId="0E0C8C91" w:rsidR="00A62A2F" w:rsidRDefault="00A62A2F" w:rsidP="00A62A2F">
      <w:pPr>
        <w:pStyle w:val="Heading2"/>
      </w:pPr>
      <w:bookmarkStart w:id="10" w:name="_Toc170551569"/>
      <w:r>
        <w:lastRenderedPageBreak/>
        <w:t>Kết quả</w:t>
      </w:r>
      <w:bookmarkEnd w:id="10"/>
    </w:p>
    <w:p w14:paraId="3AEAE4C0" w14:textId="77777777" w:rsidR="00A13F1E" w:rsidRDefault="00095B05" w:rsidP="00A13F1E">
      <w:pPr>
        <w:rPr>
          <w:noProof/>
        </w:rPr>
      </w:pPr>
      <w:r>
        <w:t xml:space="preserve">Thông số </w:t>
      </w:r>
      <w:r w:rsidR="00A13F1E">
        <w:t>learning rate = 1, số vòng lặp = 100</w:t>
      </w:r>
      <w:r>
        <w:t>.</w:t>
      </w:r>
    </w:p>
    <w:p w14:paraId="6904DE78" w14:textId="54AE39C4" w:rsidR="00A13F1E" w:rsidRDefault="00A13F1E" w:rsidP="00A13F1E">
      <w:pPr>
        <w:rPr>
          <w:noProof/>
        </w:rPr>
      </w:pPr>
      <w:r>
        <w:rPr>
          <w:noProof/>
        </w:rPr>
        <w:drawing>
          <wp:inline distT="0" distB="0" distL="0" distR="0" wp14:anchorId="2E27C759" wp14:editId="13143116">
            <wp:extent cx="5120640" cy="3840480"/>
            <wp:effectExtent l="0" t="0" r="3810" b="7620"/>
            <wp:docPr id="2" name="Picture 2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aph of a func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00DC" w14:textId="59812B1D" w:rsidR="00A13F1E" w:rsidRDefault="00A13F1E" w:rsidP="00A13F1E">
      <w:pPr>
        <w:keepNext/>
      </w:pPr>
    </w:p>
    <w:p w14:paraId="05DF22C9" w14:textId="3A969B2B" w:rsidR="00A13F1E" w:rsidRPr="00C35986" w:rsidRDefault="00A13F1E" w:rsidP="00903DD3">
      <w:pPr>
        <w:pStyle w:val="Caption"/>
      </w:pPr>
      <w:bookmarkStart w:id="11" w:name="_Toc170551556"/>
      <w:r>
        <w:t xml:space="preserve">Hình </w:t>
      </w:r>
      <w:fldSimple w:instr=" SEQ Hình \* ARABIC ">
        <w:r w:rsidR="00903DD3">
          <w:rPr>
            <w:noProof/>
          </w:rPr>
          <w:t>1</w:t>
        </w:r>
      </w:fldSimple>
      <w:r>
        <w:t>. Learning rate = 1, số vòng lặp = 100</w:t>
      </w:r>
      <w:bookmarkEnd w:id="11"/>
    </w:p>
    <w:p w14:paraId="4D4DABAA" w14:textId="15055D29" w:rsidR="00A13F1E" w:rsidRDefault="00A13F1E" w:rsidP="00A13F1E">
      <w:r>
        <w:t xml:space="preserve">Thông số learning rate = </w:t>
      </w:r>
      <w:r>
        <w:t>0.1</w:t>
      </w:r>
      <w:r>
        <w:t>, số vòng lặp = 100.</w:t>
      </w:r>
    </w:p>
    <w:p w14:paraId="7FD7D0FD" w14:textId="3C217166" w:rsidR="00C35986" w:rsidRDefault="00A13F1E" w:rsidP="00C35986">
      <w:pPr>
        <w:keepNext/>
        <w:jc w:val="left"/>
      </w:pPr>
      <w:r>
        <w:rPr>
          <w:noProof/>
        </w:rPr>
        <w:drawing>
          <wp:inline distT="0" distB="0" distL="0" distR="0" wp14:anchorId="24529A3C" wp14:editId="0310D7A3">
            <wp:extent cx="5120640" cy="3840480"/>
            <wp:effectExtent l="0" t="0" r="3810" b="7620"/>
            <wp:docPr id="4" name="Picture 4" descr="A graph of function and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function and func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856E" w14:textId="3BEC5BAF" w:rsidR="00C35986" w:rsidRDefault="00C35986" w:rsidP="00C35986">
      <w:pPr>
        <w:pStyle w:val="Caption"/>
      </w:pPr>
      <w:bookmarkStart w:id="12" w:name="_Toc170551557"/>
      <w:r>
        <w:t xml:space="preserve">Hình </w:t>
      </w:r>
      <w:fldSimple w:instr=" SEQ Hình \* ARABIC ">
        <w:r w:rsidR="00903DD3">
          <w:rPr>
            <w:noProof/>
          </w:rPr>
          <w:t>2</w:t>
        </w:r>
      </w:fldSimple>
      <w:r>
        <w:t>. Learning rate = 0.1, số vòng lặp = 100</w:t>
      </w:r>
      <w:bookmarkEnd w:id="12"/>
    </w:p>
    <w:p w14:paraId="663FBC1C" w14:textId="137E0A03" w:rsidR="00C35986" w:rsidRDefault="00C35986" w:rsidP="00C35986">
      <w:r>
        <w:lastRenderedPageBreak/>
        <w:t>Thông số learning rate = 0.</w:t>
      </w:r>
      <w:r>
        <w:t>0</w:t>
      </w:r>
      <w:r>
        <w:t>1, số vòng lặp = 100.</w:t>
      </w:r>
    </w:p>
    <w:p w14:paraId="4AE159B9" w14:textId="77777777" w:rsidR="00C35986" w:rsidRDefault="00C35986" w:rsidP="00C35986">
      <w:pPr>
        <w:keepNext/>
      </w:pPr>
      <w:r>
        <w:rPr>
          <w:noProof/>
        </w:rPr>
        <w:drawing>
          <wp:inline distT="0" distB="0" distL="0" distR="0" wp14:anchorId="50E58937" wp14:editId="583A5675">
            <wp:extent cx="5120640" cy="3840480"/>
            <wp:effectExtent l="0" t="0" r="3810" b="7620"/>
            <wp:docPr id="5" name="Picture 5" descr="A graph of function and cost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function and cost func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2D860" w14:textId="21B4AD6C" w:rsidR="00C35986" w:rsidRDefault="00C35986" w:rsidP="00C35986">
      <w:pPr>
        <w:pStyle w:val="Caption"/>
      </w:pPr>
      <w:bookmarkStart w:id="13" w:name="_Toc170551558"/>
      <w:r>
        <w:t xml:space="preserve">Hình </w:t>
      </w:r>
      <w:fldSimple w:instr=" SEQ Hình \* ARABIC ">
        <w:r w:rsidR="00903DD3">
          <w:rPr>
            <w:noProof/>
          </w:rPr>
          <w:t>3</w:t>
        </w:r>
      </w:fldSimple>
      <w:r>
        <w:rPr>
          <w:noProof/>
        </w:rPr>
        <w:t>. L</w:t>
      </w:r>
      <w:r w:rsidRPr="00B10EB6">
        <w:rPr>
          <w:noProof/>
        </w:rPr>
        <w:t>earning rate = 0.01, số vòng lặp = 100</w:t>
      </w:r>
      <w:bookmarkEnd w:id="13"/>
    </w:p>
    <w:p w14:paraId="1BABDE32" w14:textId="2F92C083" w:rsidR="00C35986" w:rsidRDefault="00C35986" w:rsidP="00C35986">
      <w:r>
        <w:t>Thông số learning rate = 0.0</w:t>
      </w:r>
      <w:r>
        <w:t>0</w:t>
      </w:r>
      <w:r>
        <w:t>1, số vòng lặp = 100.</w:t>
      </w:r>
    </w:p>
    <w:p w14:paraId="55440A1E" w14:textId="2E45042E" w:rsidR="00903DD3" w:rsidRDefault="00C35986" w:rsidP="00903DD3">
      <w:pPr>
        <w:keepNext/>
      </w:pPr>
      <w:r>
        <w:rPr>
          <w:noProof/>
        </w:rPr>
        <w:drawing>
          <wp:inline distT="0" distB="0" distL="0" distR="0" wp14:anchorId="42568205" wp14:editId="16BD19E9">
            <wp:extent cx="5120640" cy="3840480"/>
            <wp:effectExtent l="0" t="0" r="3810" b="7620"/>
            <wp:docPr id="6" name="Picture 6" descr="A graph of function and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of function and func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01CDC" w14:textId="5ABC8FC7" w:rsidR="00C35986" w:rsidRDefault="00903DD3" w:rsidP="00903DD3">
      <w:pPr>
        <w:pStyle w:val="Caption"/>
      </w:pPr>
      <w:bookmarkStart w:id="14" w:name="_Toc170551559"/>
      <w:r>
        <w:t xml:space="preserve">Hình </w:t>
      </w:r>
      <w:fldSimple w:instr=" SEQ Hình \* ARABIC ">
        <w:r>
          <w:rPr>
            <w:noProof/>
          </w:rPr>
          <w:t>4</w:t>
        </w:r>
      </w:fldSimple>
      <w:r>
        <w:t>. L</w:t>
      </w:r>
      <w:r w:rsidRPr="007B6BC3">
        <w:t>earning rate = 0.001, số vòng lặp = 100</w:t>
      </w:r>
      <w:bookmarkEnd w:id="14"/>
    </w:p>
    <w:p w14:paraId="58D10E7E" w14:textId="6725D030" w:rsidR="00903DD3" w:rsidRDefault="00903DD3">
      <w:pPr>
        <w:jc w:val="left"/>
      </w:pPr>
      <w:r>
        <w:br w:type="page"/>
      </w:r>
    </w:p>
    <w:p w14:paraId="49BA9EDD" w14:textId="176D5822" w:rsidR="00903DD3" w:rsidRDefault="00903DD3" w:rsidP="00903DD3">
      <w:r>
        <w:lastRenderedPageBreak/>
        <w:t>Thông số learning rate = 0.00</w:t>
      </w:r>
      <w:r>
        <w:t>0</w:t>
      </w:r>
      <w:r>
        <w:t>1, số vòng lặp = 100.</w:t>
      </w:r>
    </w:p>
    <w:p w14:paraId="30B0A82A" w14:textId="77777777" w:rsidR="00903DD3" w:rsidRPr="00903DD3" w:rsidRDefault="00903DD3" w:rsidP="00903DD3"/>
    <w:p w14:paraId="2E56B633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49600201" wp14:editId="364B3F1D">
            <wp:extent cx="5120640" cy="3840480"/>
            <wp:effectExtent l="0" t="0" r="3810" b="7620"/>
            <wp:docPr id="7" name="Picture 7" descr="A graph of function and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function and function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F82FB" w14:textId="6786EDD3" w:rsidR="00C35986" w:rsidRDefault="00903DD3" w:rsidP="00903DD3">
      <w:pPr>
        <w:pStyle w:val="Caption"/>
      </w:pPr>
      <w:bookmarkStart w:id="15" w:name="_Toc170551560"/>
      <w:r>
        <w:t xml:space="preserve">Hình </w:t>
      </w:r>
      <w:fldSimple w:instr=" SEQ Hình \* ARABIC ">
        <w:r>
          <w:rPr>
            <w:noProof/>
          </w:rPr>
          <w:t>5</w:t>
        </w:r>
      </w:fldSimple>
      <w:r>
        <w:t>. L</w:t>
      </w:r>
      <w:r w:rsidRPr="003E4343">
        <w:t>earning rate = 0.0001, số vòng lặp = 100</w:t>
      </w:r>
      <w:bookmarkEnd w:id="15"/>
    </w:p>
    <w:p w14:paraId="4D5773B6" w14:textId="399CC782" w:rsidR="00903DD3" w:rsidRDefault="00903DD3" w:rsidP="00903DD3">
      <w:r>
        <w:t>Thông số learning rate = 0.0001, số vòng lặp = 10.</w:t>
      </w:r>
    </w:p>
    <w:p w14:paraId="6397BC49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09EFCF84" wp14:editId="7052F563">
            <wp:extent cx="5120640" cy="3840480"/>
            <wp:effectExtent l="0" t="0" r="3810" b="7620"/>
            <wp:docPr id="8" name="Picture 8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aph of a func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6252" w14:textId="0EAF7E4F" w:rsidR="00903DD3" w:rsidRDefault="00903DD3" w:rsidP="00903DD3">
      <w:pPr>
        <w:pStyle w:val="Caption"/>
      </w:pPr>
      <w:bookmarkStart w:id="16" w:name="_Toc170551561"/>
      <w:r>
        <w:t xml:space="preserve">Hình </w:t>
      </w:r>
      <w:fldSimple w:instr=" SEQ Hình \* ARABIC ">
        <w:r>
          <w:rPr>
            <w:noProof/>
          </w:rPr>
          <w:t>6</w:t>
        </w:r>
      </w:fldSimple>
      <w:r>
        <w:t>. L</w:t>
      </w:r>
      <w:r w:rsidRPr="00271E80">
        <w:t>earning rate = 0.0001, số vòng lặp = 10</w:t>
      </w:r>
      <w:bookmarkEnd w:id="16"/>
    </w:p>
    <w:p w14:paraId="21BD68D4" w14:textId="13005E35" w:rsidR="00903DD3" w:rsidRPr="00903DD3" w:rsidRDefault="00903DD3" w:rsidP="00903DD3">
      <w:pPr>
        <w:jc w:val="left"/>
      </w:pPr>
      <w:r>
        <w:br w:type="page"/>
      </w:r>
    </w:p>
    <w:p w14:paraId="4FDF3F36" w14:textId="7960E40A" w:rsidR="00903DD3" w:rsidRPr="00903DD3" w:rsidRDefault="00903DD3" w:rsidP="00903DD3">
      <w:r w:rsidRPr="00903DD3">
        <w:lastRenderedPageBreak/>
        <w:t>Thông số learning rate = 0.000</w:t>
      </w:r>
      <w:r w:rsidRPr="00903DD3">
        <w:t>0</w:t>
      </w:r>
      <w:r w:rsidRPr="00903DD3">
        <w:t>1, số vòng lặp = 10.</w:t>
      </w:r>
    </w:p>
    <w:p w14:paraId="03BF0703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502F49EC" wp14:editId="17A0084B">
            <wp:extent cx="5120640" cy="3840480"/>
            <wp:effectExtent l="0" t="0" r="3810" b="7620"/>
            <wp:docPr id="10" name="Picture 10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graph of a func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51338" w14:textId="0BC4564A" w:rsidR="00903DD3" w:rsidRDefault="00903DD3" w:rsidP="00903DD3">
      <w:pPr>
        <w:pStyle w:val="Caption"/>
      </w:pPr>
      <w:bookmarkStart w:id="17" w:name="_Toc170551562"/>
      <w:r>
        <w:t xml:space="preserve">Hình </w:t>
      </w:r>
      <w:fldSimple w:instr=" SEQ Hình \* ARABIC ">
        <w:r>
          <w:rPr>
            <w:noProof/>
          </w:rPr>
          <w:t>7</w:t>
        </w:r>
      </w:fldSimple>
      <w:r>
        <w:t>. L</w:t>
      </w:r>
      <w:r w:rsidRPr="006B5D46">
        <w:t>earning rate = 0.00001, số vòng lặp = 10</w:t>
      </w:r>
      <w:bookmarkEnd w:id="17"/>
    </w:p>
    <w:p w14:paraId="3104DB53" w14:textId="77777777" w:rsidR="00903DD3" w:rsidRPr="00903DD3" w:rsidRDefault="00903DD3" w:rsidP="00903DD3">
      <w:r w:rsidRPr="00903DD3">
        <w:t>Thông số learning rate = 0.00001, số vòng lặp = 10.</w:t>
      </w:r>
    </w:p>
    <w:p w14:paraId="61281759" w14:textId="77777777" w:rsidR="00903DD3" w:rsidRDefault="00903DD3" w:rsidP="00903DD3">
      <w:pPr>
        <w:keepNext/>
      </w:pPr>
      <w:r>
        <w:rPr>
          <w:noProof/>
        </w:rPr>
        <w:drawing>
          <wp:inline distT="0" distB="0" distL="0" distR="0" wp14:anchorId="3E5EB25F" wp14:editId="66540FD0">
            <wp:extent cx="5120640" cy="3840480"/>
            <wp:effectExtent l="0" t="0" r="3810" b="7620"/>
            <wp:docPr id="11" name="Picture 11" descr="A graph of function and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graph of function and func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BF55B" w14:textId="60DBA4FD" w:rsidR="00903DD3" w:rsidRPr="00903DD3" w:rsidRDefault="00903DD3" w:rsidP="00903DD3">
      <w:pPr>
        <w:pStyle w:val="Caption"/>
      </w:pPr>
      <w:bookmarkStart w:id="18" w:name="_Toc170551563"/>
      <w:r>
        <w:t xml:space="preserve">Hình </w:t>
      </w:r>
      <w:fldSimple w:instr=" SEQ Hình \* ARABIC ">
        <w:r>
          <w:rPr>
            <w:noProof/>
          </w:rPr>
          <w:t>8</w:t>
        </w:r>
      </w:fldSimple>
      <w:r>
        <w:t>. L</w:t>
      </w:r>
      <w:r w:rsidRPr="002B3CC2">
        <w:t>earning rate = 0.00001, số vòng lặp = 10</w:t>
      </w:r>
      <w:bookmarkEnd w:id="18"/>
    </w:p>
    <w:p w14:paraId="67E86625" w14:textId="77777777" w:rsidR="00A30FE4" w:rsidRDefault="00A30FE4">
      <w:pPr>
        <w:jc w:val="left"/>
        <w:sectPr w:rsidR="00A30FE4" w:rsidSect="00FC442A">
          <w:headerReference w:type="default" r:id="rId24"/>
          <w:pgSz w:w="11907" w:h="16840" w:code="9"/>
          <w:pgMar w:top="1134" w:right="1134" w:bottom="1134" w:left="1985" w:header="720" w:footer="720" w:gutter="0"/>
          <w:cols w:space="720"/>
          <w:titlePg/>
          <w:docGrid w:linePitch="360"/>
        </w:sectPr>
      </w:pPr>
    </w:p>
    <w:p w14:paraId="51E5C06C" w14:textId="064A2A27" w:rsidR="00A13F1E" w:rsidRDefault="00A13F1E">
      <w:pPr>
        <w:jc w:val="left"/>
      </w:pPr>
    </w:p>
    <w:p w14:paraId="0BB6D06F" w14:textId="684A8A30" w:rsidR="00E87BCE" w:rsidRDefault="00E87BCE" w:rsidP="00A13F1E">
      <w:pPr>
        <w:pStyle w:val="Heading1"/>
      </w:pPr>
      <w:bookmarkStart w:id="19" w:name="_Toc170551570"/>
      <w:r>
        <w:t>KẾT LUẬN</w:t>
      </w:r>
      <w:bookmarkEnd w:id="19"/>
    </w:p>
    <w:p w14:paraId="51954A3F" w14:textId="38665929" w:rsidR="00E81045" w:rsidRDefault="00E87BCE" w:rsidP="00161C34">
      <w:r>
        <w:t xml:space="preserve">Thông số alpha quan trọng trong việc để kết quả có thể hội tự và tránh bị phân kì. Với số lượng vòng lặp khác nhau , </w:t>
      </w:r>
      <w:r w:rsidR="00161C34">
        <w:t>kết quả sẽ cho ra chính xác hơn và hội tụ nhanh hơn.</w:t>
      </w:r>
    </w:p>
    <w:p w14:paraId="058AB956" w14:textId="16812BCA" w:rsidR="00A15B61" w:rsidRDefault="00A15B61" w:rsidP="00435D00"/>
    <w:sectPr w:rsidR="00A15B61" w:rsidSect="00FC442A">
      <w:pgSz w:w="11907" w:h="16840" w:code="9"/>
      <w:pgMar w:top="1134" w:right="1134" w:bottom="1134" w:left="1985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130BE" w14:textId="77777777" w:rsidR="00CA1DFA" w:rsidRDefault="00CA1DFA">
      <w:r>
        <w:separator/>
      </w:r>
    </w:p>
  </w:endnote>
  <w:endnote w:type="continuationSeparator" w:id="0">
    <w:p w14:paraId="65504BE5" w14:textId="77777777" w:rsidR="00CA1DFA" w:rsidRDefault="00CA1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  <w:p w14:paraId="78B7E338" w14:textId="77777777" w:rsidR="00161C34" w:rsidRDefault="00161C34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9580550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38642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6F6E72" w14:textId="77777777" w:rsidR="00617413" w:rsidRPr="001218BC" w:rsidRDefault="00617413" w:rsidP="00FC442A">
        <w:pPr>
          <w:pStyle w:val="Footer"/>
          <w:pBdr>
            <w:top w:val="thickThinSmallGap" w:sz="24" w:space="1" w:color="auto"/>
          </w:pBdr>
          <w:tabs>
            <w:tab w:val="clear" w:pos="8640"/>
            <w:tab w:val="left" w:pos="8448"/>
            <w:tab w:val="right" w:pos="8789"/>
          </w:tabs>
          <w:ind w:right="-1"/>
          <w:rPr>
            <w:b/>
          </w:rPr>
        </w:pPr>
        <w:r w:rsidRPr="001C5C03">
          <w:rPr>
            <w:b/>
          </w:rPr>
          <w:t xml:space="preserve">BỘ MÔN </w:t>
        </w:r>
        <w:r>
          <w:rPr>
            <w:b/>
          </w:rPr>
          <w:t>ĐIỀU KHIỂN TỰ ĐỘNG</w:t>
        </w:r>
        <w:r>
          <w:rPr>
            <w:b/>
          </w:rPr>
          <w:tab/>
        </w:r>
        <w:r>
          <w:rPr>
            <w:b/>
          </w:rPr>
          <w:tab/>
        </w:r>
        <w:r>
          <w:rPr>
            <w:b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5B82E" w14:textId="77777777" w:rsidR="00CA1DFA" w:rsidRDefault="00CA1DFA">
      <w:r>
        <w:separator/>
      </w:r>
    </w:p>
  </w:footnote>
  <w:footnote w:type="continuationSeparator" w:id="0">
    <w:p w14:paraId="7CBD87A7" w14:textId="77777777" w:rsidR="00CA1DFA" w:rsidRDefault="00CA1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3BF59" w14:textId="672096EA" w:rsidR="00A30FE4" w:rsidRPr="00C35986" w:rsidRDefault="00C35986" w:rsidP="00C35986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CHƯƠNG </w:t>
    </w:r>
    <w:r w:rsidR="00A30FE4">
      <w:rPr>
        <w:b/>
      </w:rPr>
      <w:t>3</w:t>
    </w:r>
    <w:r>
      <w:rPr>
        <w:b/>
      </w:rPr>
      <w:t xml:space="preserve">. </w:t>
    </w:r>
    <w:r w:rsidR="00A30FE4">
      <w:rPr>
        <w:b/>
      </w:rPr>
      <w:t>KẾT LUẬ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7E39C" w14:textId="7C3C506F" w:rsidR="00FC442A" w:rsidRPr="00794E5D" w:rsidRDefault="00FC442A" w:rsidP="00794E5D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1.</w:t>
    </w:r>
    <w:r w:rsidR="00C35986">
      <w:rPr>
        <w:b/>
      </w:rPr>
      <w:t xml:space="preserve"> ĐỀ BÀI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2F1D0" w14:textId="661EEB9E" w:rsidR="00903DD3" w:rsidRPr="00794E5D" w:rsidRDefault="00903DD3" w:rsidP="00794E5D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CHƯƠNG 2. BÀI LÀ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BACCE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0D1214ED"/>
    <w:multiLevelType w:val="hybridMultilevel"/>
    <w:tmpl w:val="14AC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5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6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7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9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0" w15:restartNumberingAfterBreak="0">
    <w:nsid w:val="24A330C3"/>
    <w:multiLevelType w:val="hybridMultilevel"/>
    <w:tmpl w:val="B828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94D7E"/>
    <w:multiLevelType w:val="hybridMultilevel"/>
    <w:tmpl w:val="5E7C19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3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5" w15:restartNumberingAfterBreak="0">
    <w:nsid w:val="3671405E"/>
    <w:multiLevelType w:val="hybridMultilevel"/>
    <w:tmpl w:val="43F45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84405"/>
    <w:multiLevelType w:val="hybridMultilevel"/>
    <w:tmpl w:val="7228C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9" w15:restartNumberingAfterBreak="0">
    <w:nsid w:val="4656264D"/>
    <w:multiLevelType w:val="hybridMultilevel"/>
    <w:tmpl w:val="31F6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321196"/>
    <w:multiLevelType w:val="hybridMultilevel"/>
    <w:tmpl w:val="CFC2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3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5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6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7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8" w15:restartNumberingAfterBreak="0">
    <w:nsid w:val="587542A3"/>
    <w:multiLevelType w:val="hybridMultilevel"/>
    <w:tmpl w:val="5B9278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C2A0695"/>
    <w:multiLevelType w:val="hybridMultilevel"/>
    <w:tmpl w:val="4E56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046C4E"/>
    <w:multiLevelType w:val="hybridMultilevel"/>
    <w:tmpl w:val="63D2FEA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685E1A69"/>
    <w:multiLevelType w:val="multilevel"/>
    <w:tmpl w:val="EFE4C75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3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4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5" w15:restartNumberingAfterBreak="0">
    <w:nsid w:val="6FAD0936"/>
    <w:multiLevelType w:val="hybridMultilevel"/>
    <w:tmpl w:val="1F08C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7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0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1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num w:numId="1" w16cid:durableId="1595825345">
    <w:abstractNumId w:val="27"/>
  </w:num>
  <w:num w:numId="2" w16cid:durableId="1888226620">
    <w:abstractNumId w:val="41"/>
  </w:num>
  <w:num w:numId="3" w16cid:durableId="655648547">
    <w:abstractNumId w:val="26"/>
  </w:num>
  <w:num w:numId="4" w16cid:durableId="1212687215">
    <w:abstractNumId w:val="14"/>
  </w:num>
  <w:num w:numId="5" w16cid:durableId="492450345">
    <w:abstractNumId w:val="13"/>
  </w:num>
  <w:num w:numId="6" w16cid:durableId="1300258281">
    <w:abstractNumId w:val="34"/>
  </w:num>
  <w:num w:numId="7" w16cid:durableId="1163546209">
    <w:abstractNumId w:val="8"/>
  </w:num>
  <w:num w:numId="8" w16cid:durableId="277642232">
    <w:abstractNumId w:val="4"/>
  </w:num>
  <w:num w:numId="9" w16cid:durableId="1325087166">
    <w:abstractNumId w:val="33"/>
  </w:num>
  <w:num w:numId="10" w16cid:durableId="89160498">
    <w:abstractNumId w:val="36"/>
  </w:num>
  <w:num w:numId="11" w16cid:durableId="693115763">
    <w:abstractNumId w:val="25"/>
  </w:num>
  <w:num w:numId="12" w16cid:durableId="1418480390">
    <w:abstractNumId w:val="1"/>
  </w:num>
  <w:num w:numId="13" w16cid:durableId="662005599">
    <w:abstractNumId w:val="6"/>
  </w:num>
  <w:num w:numId="14" w16cid:durableId="411506793">
    <w:abstractNumId w:val="9"/>
  </w:num>
  <w:num w:numId="15" w16cid:durableId="1877498668">
    <w:abstractNumId w:val="39"/>
  </w:num>
  <w:num w:numId="16" w16cid:durableId="1865248007">
    <w:abstractNumId w:val="32"/>
  </w:num>
  <w:num w:numId="17" w16cid:durableId="1355305945">
    <w:abstractNumId w:val="24"/>
  </w:num>
  <w:num w:numId="18" w16cid:durableId="734402014">
    <w:abstractNumId w:val="40"/>
  </w:num>
  <w:num w:numId="19" w16cid:durableId="844982401">
    <w:abstractNumId w:val="5"/>
  </w:num>
  <w:num w:numId="20" w16cid:durableId="1491172477">
    <w:abstractNumId w:val="22"/>
  </w:num>
  <w:num w:numId="21" w16cid:durableId="1389916967">
    <w:abstractNumId w:val="12"/>
  </w:num>
  <w:num w:numId="22" w16cid:durableId="1097214319">
    <w:abstractNumId w:val="2"/>
  </w:num>
  <w:num w:numId="23" w16cid:durableId="503596357">
    <w:abstractNumId w:val="18"/>
  </w:num>
  <w:num w:numId="24" w16cid:durableId="533538900">
    <w:abstractNumId w:val="38"/>
  </w:num>
  <w:num w:numId="25" w16cid:durableId="1299989053">
    <w:abstractNumId w:val="23"/>
  </w:num>
  <w:num w:numId="26" w16cid:durableId="1989049907">
    <w:abstractNumId w:val="16"/>
  </w:num>
  <w:num w:numId="27" w16cid:durableId="623777733">
    <w:abstractNumId w:val="21"/>
  </w:num>
  <w:num w:numId="28" w16cid:durableId="742489975">
    <w:abstractNumId w:val="37"/>
  </w:num>
  <w:num w:numId="29" w16cid:durableId="1900553125">
    <w:abstractNumId w:val="7"/>
  </w:num>
  <w:num w:numId="30" w16cid:durableId="1607539930">
    <w:abstractNumId w:val="0"/>
  </w:num>
  <w:num w:numId="31" w16cid:durableId="187989353">
    <w:abstractNumId w:val="31"/>
  </w:num>
  <w:num w:numId="32" w16cid:durableId="432362439">
    <w:abstractNumId w:val="19"/>
  </w:num>
  <w:num w:numId="33" w16cid:durableId="728963254">
    <w:abstractNumId w:val="30"/>
  </w:num>
  <w:num w:numId="34" w16cid:durableId="988172970">
    <w:abstractNumId w:val="35"/>
  </w:num>
  <w:num w:numId="35" w16cid:durableId="413013856">
    <w:abstractNumId w:val="20"/>
  </w:num>
  <w:num w:numId="36" w16cid:durableId="1895964565">
    <w:abstractNumId w:val="28"/>
  </w:num>
  <w:num w:numId="37" w16cid:durableId="423458528">
    <w:abstractNumId w:val="11"/>
  </w:num>
  <w:num w:numId="38" w16cid:durableId="415368568">
    <w:abstractNumId w:val="17"/>
  </w:num>
  <w:num w:numId="39" w16cid:durableId="532495665">
    <w:abstractNumId w:val="10"/>
  </w:num>
  <w:num w:numId="40" w16cid:durableId="741565081">
    <w:abstractNumId w:val="29"/>
  </w:num>
  <w:num w:numId="41" w16cid:durableId="732430939">
    <w:abstractNumId w:val="15"/>
  </w:num>
  <w:num w:numId="42" w16cid:durableId="20532684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04F72"/>
    <w:rsid w:val="000079E4"/>
    <w:rsid w:val="00016C5A"/>
    <w:rsid w:val="000325C2"/>
    <w:rsid w:val="00033892"/>
    <w:rsid w:val="00033FAC"/>
    <w:rsid w:val="00037E1B"/>
    <w:rsid w:val="00041C02"/>
    <w:rsid w:val="00060274"/>
    <w:rsid w:val="000606F1"/>
    <w:rsid w:val="000672E8"/>
    <w:rsid w:val="000748BD"/>
    <w:rsid w:val="00076837"/>
    <w:rsid w:val="00085186"/>
    <w:rsid w:val="00092F7D"/>
    <w:rsid w:val="00092FFC"/>
    <w:rsid w:val="00095B05"/>
    <w:rsid w:val="00095EB4"/>
    <w:rsid w:val="000A21EA"/>
    <w:rsid w:val="000B04A2"/>
    <w:rsid w:val="000B0B0F"/>
    <w:rsid w:val="000B0D8B"/>
    <w:rsid w:val="000B211A"/>
    <w:rsid w:val="000B577E"/>
    <w:rsid w:val="000C13B9"/>
    <w:rsid w:val="000C5D38"/>
    <w:rsid w:val="000C760A"/>
    <w:rsid w:val="000D4E1F"/>
    <w:rsid w:val="000D5BC0"/>
    <w:rsid w:val="000D7197"/>
    <w:rsid w:val="000E41FF"/>
    <w:rsid w:val="000E57F8"/>
    <w:rsid w:val="000F6E15"/>
    <w:rsid w:val="00100677"/>
    <w:rsid w:val="00100EC5"/>
    <w:rsid w:val="00114228"/>
    <w:rsid w:val="00114B7B"/>
    <w:rsid w:val="00120551"/>
    <w:rsid w:val="00121673"/>
    <w:rsid w:val="001218BC"/>
    <w:rsid w:val="001249EB"/>
    <w:rsid w:val="001257E7"/>
    <w:rsid w:val="00125C67"/>
    <w:rsid w:val="0012651C"/>
    <w:rsid w:val="00126694"/>
    <w:rsid w:val="00127532"/>
    <w:rsid w:val="001328CA"/>
    <w:rsid w:val="00134779"/>
    <w:rsid w:val="00146481"/>
    <w:rsid w:val="0015114E"/>
    <w:rsid w:val="00152951"/>
    <w:rsid w:val="00156ACE"/>
    <w:rsid w:val="00161C34"/>
    <w:rsid w:val="00162E6E"/>
    <w:rsid w:val="00167B2F"/>
    <w:rsid w:val="001724C8"/>
    <w:rsid w:val="00177D66"/>
    <w:rsid w:val="00182FA8"/>
    <w:rsid w:val="0019193C"/>
    <w:rsid w:val="00197A26"/>
    <w:rsid w:val="001A4073"/>
    <w:rsid w:val="001B094F"/>
    <w:rsid w:val="001B0EC5"/>
    <w:rsid w:val="001B4191"/>
    <w:rsid w:val="001B7D3C"/>
    <w:rsid w:val="001C3BF5"/>
    <w:rsid w:val="001D3D42"/>
    <w:rsid w:val="001E1794"/>
    <w:rsid w:val="001E2EFE"/>
    <w:rsid w:val="001E3722"/>
    <w:rsid w:val="001E7F1C"/>
    <w:rsid w:val="001F2916"/>
    <w:rsid w:val="002057C3"/>
    <w:rsid w:val="002118D6"/>
    <w:rsid w:val="00217219"/>
    <w:rsid w:val="00217A16"/>
    <w:rsid w:val="00222CF0"/>
    <w:rsid w:val="0022341A"/>
    <w:rsid w:val="00240857"/>
    <w:rsid w:val="002458E8"/>
    <w:rsid w:val="00250DE4"/>
    <w:rsid w:val="00251B1E"/>
    <w:rsid w:val="002535DC"/>
    <w:rsid w:val="00271ACA"/>
    <w:rsid w:val="00274358"/>
    <w:rsid w:val="002827B0"/>
    <w:rsid w:val="002833EA"/>
    <w:rsid w:val="00290DE9"/>
    <w:rsid w:val="00293CFE"/>
    <w:rsid w:val="002956AD"/>
    <w:rsid w:val="002975E9"/>
    <w:rsid w:val="00297794"/>
    <w:rsid w:val="002A2E3E"/>
    <w:rsid w:val="002A4125"/>
    <w:rsid w:val="002B0153"/>
    <w:rsid w:val="002B294D"/>
    <w:rsid w:val="002B484D"/>
    <w:rsid w:val="002B5991"/>
    <w:rsid w:val="002B7E47"/>
    <w:rsid w:val="002C0704"/>
    <w:rsid w:val="002C32B1"/>
    <w:rsid w:val="002F182E"/>
    <w:rsid w:val="002F2143"/>
    <w:rsid w:val="002F41CD"/>
    <w:rsid w:val="002F6449"/>
    <w:rsid w:val="002F7124"/>
    <w:rsid w:val="00300A55"/>
    <w:rsid w:val="00305C62"/>
    <w:rsid w:val="003132CC"/>
    <w:rsid w:val="003140BC"/>
    <w:rsid w:val="00325213"/>
    <w:rsid w:val="00330646"/>
    <w:rsid w:val="003336E1"/>
    <w:rsid w:val="00336508"/>
    <w:rsid w:val="00340DC5"/>
    <w:rsid w:val="00341E53"/>
    <w:rsid w:val="0035129B"/>
    <w:rsid w:val="00355A9E"/>
    <w:rsid w:val="00383022"/>
    <w:rsid w:val="00385E61"/>
    <w:rsid w:val="003901B3"/>
    <w:rsid w:val="00392C23"/>
    <w:rsid w:val="003A14AC"/>
    <w:rsid w:val="003C5A20"/>
    <w:rsid w:val="003D081E"/>
    <w:rsid w:val="003D6B43"/>
    <w:rsid w:val="003D7469"/>
    <w:rsid w:val="003D7F1B"/>
    <w:rsid w:val="003E64A9"/>
    <w:rsid w:val="003F208F"/>
    <w:rsid w:val="003F3F15"/>
    <w:rsid w:val="003F57A4"/>
    <w:rsid w:val="00406BFF"/>
    <w:rsid w:val="0040739F"/>
    <w:rsid w:val="00410652"/>
    <w:rsid w:val="00413ABE"/>
    <w:rsid w:val="0042297D"/>
    <w:rsid w:val="00425B92"/>
    <w:rsid w:val="004318E3"/>
    <w:rsid w:val="00432E21"/>
    <w:rsid w:val="00435D00"/>
    <w:rsid w:val="00467B8D"/>
    <w:rsid w:val="00471A94"/>
    <w:rsid w:val="00471F8D"/>
    <w:rsid w:val="004826E5"/>
    <w:rsid w:val="0048416B"/>
    <w:rsid w:val="004850AC"/>
    <w:rsid w:val="0049250C"/>
    <w:rsid w:val="00494F78"/>
    <w:rsid w:val="004A6C28"/>
    <w:rsid w:val="004B0C3E"/>
    <w:rsid w:val="004B1683"/>
    <w:rsid w:val="004B2E88"/>
    <w:rsid w:val="004B7FF8"/>
    <w:rsid w:val="004D149B"/>
    <w:rsid w:val="004D220B"/>
    <w:rsid w:val="004E6CF2"/>
    <w:rsid w:val="00512DFC"/>
    <w:rsid w:val="00522E5C"/>
    <w:rsid w:val="005240B9"/>
    <w:rsid w:val="0053638E"/>
    <w:rsid w:val="00556A99"/>
    <w:rsid w:val="00556BB6"/>
    <w:rsid w:val="00567573"/>
    <w:rsid w:val="005757E8"/>
    <w:rsid w:val="005814B9"/>
    <w:rsid w:val="00585558"/>
    <w:rsid w:val="005B2108"/>
    <w:rsid w:val="005B256F"/>
    <w:rsid w:val="005B34A0"/>
    <w:rsid w:val="005B360E"/>
    <w:rsid w:val="005C0D51"/>
    <w:rsid w:val="005C2FFF"/>
    <w:rsid w:val="005C3BD5"/>
    <w:rsid w:val="005D1878"/>
    <w:rsid w:val="005E0949"/>
    <w:rsid w:val="005E7662"/>
    <w:rsid w:val="005F090E"/>
    <w:rsid w:val="00606107"/>
    <w:rsid w:val="0061219D"/>
    <w:rsid w:val="006149E1"/>
    <w:rsid w:val="00617413"/>
    <w:rsid w:val="00621138"/>
    <w:rsid w:val="00624028"/>
    <w:rsid w:val="00635069"/>
    <w:rsid w:val="00641184"/>
    <w:rsid w:val="0064441F"/>
    <w:rsid w:val="006457BB"/>
    <w:rsid w:val="00652297"/>
    <w:rsid w:val="00667E11"/>
    <w:rsid w:val="0067709C"/>
    <w:rsid w:val="00682EE5"/>
    <w:rsid w:val="00685A99"/>
    <w:rsid w:val="006A7F23"/>
    <w:rsid w:val="006B0665"/>
    <w:rsid w:val="006C2011"/>
    <w:rsid w:val="006C54BB"/>
    <w:rsid w:val="006D641E"/>
    <w:rsid w:val="006D6BB9"/>
    <w:rsid w:val="006E1CB7"/>
    <w:rsid w:val="006E2F85"/>
    <w:rsid w:val="006E5D4B"/>
    <w:rsid w:val="006E7A98"/>
    <w:rsid w:val="00700E25"/>
    <w:rsid w:val="0070126D"/>
    <w:rsid w:val="00702748"/>
    <w:rsid w:val="00705923"/>
    <w:rsid w:val="00714593"/>
    <w:rsid w:val="00721017"/>
    <w:rsid w:val="00727E9B"/>
    <w:rsid w:val="00732DE6"/>
    <w:rsid w:val="007340A6"/>
    <w:rsid w:val="00737B38"/>
    <w:rsid w:val="00744ADC"/>
    <w:rsid w:val="00750CAC"/>
    <w:rsid w:val="0075256E"/>
    <w:rsid w:val="00754D88"/>
    <w:rsid w:val="007601D0"/>
    <w:rsid w:val="00761E68"/>
    <w:rsid w:val="0076748D"/>
    <w:rsid w:val="00781D37"/>
    <w:rsid w:val="00787598"/>
    <w:rsid w:val="00794CE2"/>
    <w:rsid w:val="00794E5D"/>
    <w:rsid w:val="007A169B"/>
    <w:rsid w:val="007B6276"/>
    <w:rsid w:val="007D35F0"/>
    <w:rsid w:val="007D3E00"/>
    <w:rsid w:val="007E5BCC"/>
    <w:rsid w:val="007F65A8"/>
    <w:rsid w:val="0081051A"/>
    <w:rsid w:val="00814E95"/>
    <w:rsid w:val="008176EC"/>
    <w:rsid w:val="00821507"/>
    <w:rsid w:val="0083565A"/>
    <w:rsid w:val="0083745E"/>
    <w:rsid w:val="00845038"/>
    <w:rsid w:val="00846A50"/>
    <w:rsid w:val="008472B8"/>
    <w:rsid w:val="00852DA5"/>
    <w:rsid w:val="008614FC"/>
    <w:rsid w:val="00863F95"/>
    <w:rsid w:val="00871519"/>
    <w:rsid w:val="008719F4"/>
    <w:rsid w:val="00872CD3"/>
    <w:rsid w:val="00882A68"/>
    <w:rsid w:val="00892F48"/>
    <w:rsid w:val="008A5146"/>
    <w:rsid w:val="008B05DF"/>
    <w:rsid w:val="008C548C"/>
    <w:rsid w:val="008C69B6"/>
    <w:rsid w:val="008E0D96"/>
    <w:rsid w:val="008E4E28"/>
    <w:rsid w:val="008F27CA"/>
    <w:rsid w:val="008F6249"/>
    <w:rsid w:val="00903DD3"/>
    <w:rsid w:val="00906B0F"/>
    <w:rsid w:val="009072CC"/>
    <w:rsid w:val="00913754"/>
    <w:rsid w:val="009159BA"/>
    <w:rsid w:val="00920A1B"/>
    <w:rsid w:val="00921276"/>
    <w:rsid w:val="00932200"/>
    <w:rsid w:val="00937685"/>
    <w:rsid w:val="00937A22"/>
    <w:rsid w:val="0094401A"/>
    <w:rsid w:val="00945A68"/>
    <w:rsid w:val="00946219"/>
    <w:rsid w:val="00946504"/>
    <w:rsid w:val="00954B26"/>
    <w:rsid w:val="00964AB9"/>
    <w:rsid w:val="009664A6"/>
    <w:rsid w:val="00966A14"/>
    <w:rsid w:val="00966BAD"/>
    <w:rsid w:val="00970F66"/>
    <w:rsid w:val="00976F06"/>
    <w:rsid w:val="0098067D"/>
    <w:rsid w:val="00980972"/>
    <w:rsid w:val="00986FBE"/>
    <w:rsid w:val="009950BE"/>
    <w:rsid w:val="009A6E28"/>
    <w:rsid w:val="009A7A9D"/>
    <w:rsid w:val="009B3BD4"/>
    <w:rsid w:val="009B548E"/>
    <w:rsid w:val="009C587C"/>
    <w:rsid w:val="009C60F8"/>
    <w:rsid w:val="009D485E"/>
    <w:rsid w:val="009D7C18"/>
    <w:rsid w:val="009E7F0D"/>
    <w:rsid w:val="00A0179A"/>
    <w:rsid w:val="00A021D7"/>
    <w:rsid w:val="00A07609"/>
    <w:rsid w:val="00A10F65"/>
    <w:rsid w:val="00A110E9"/>
    <w:rsid w:val="00A13F1E"/>
    <w:rsid w:val="00A15B61"/>
    <w:rsid w:val="00A231F8"/>
    <w:rsid w:val="00A23401"/>
    <w:rsid w:val="00A245B4"/>
    <w:rsid w:val="00A24FB1"/>
    <w:rsid w:val="00A25E59"/>
    <w:rsid w:val="00A30FE4"/>
    <w:rsid w:val="00A62A2F"/>
    <w:rsid w:val="00A62DD6"/>
    <w:rsid w:val="00A73C95"/>
    <w:rsid w:val="00A86F4B"/>
    <w:rsid w:val="00A911D3"/>
    <w:rsid w:val="00A93E7F"/>
    <w:rsid w:val="00A95CB3"/>
    <w:rsid w:val="00A9659F"/>
    <w:rsid w:val="00AA2E66"/>
    <w:rsid w:val="00AC1076"/>
    <w:rsid w:val="00AC5FC3"/>
    <w:rsid w:val="00AC71FC"/>
    <w:rsid w:val="00AC73E1"/>
    <w:rsid w:val="00AE24F7"/>
    <w:rsid w:val="00AE359B"/>
    <w:rsid w:val="00AF3707"/>
    <w:rsid w:val="00B02E05"/>
    <w:rsid w:val="00B12BE9"/>
    <w:rsid w:val="00B158BF"/>
    <w:rsid w:val="00B15FEA"/>
    <w:rsid w:val="00B16FAB"/>
    <w:rsid w:val="00B20D55"/>
    <w:rsid w:val="00B24FE4"/>
    <w:rsid w:val="00B25999"/>
    <w:rsid w:val="00B274FC"/>
    <w:rsid w:val="00B34087"/>
    <w:rsid w:val="00B41A9F"/>
    <w:rsid w:val="00B448B7"/>
    <w:rsid w:val="00B634E0"/>
    <w:rsid w:val="00B663C8"/>
    <w:rsid w:val="00B7452C"/>
    <w:rsid w:val="00B81F04"/>
    <w:rsid w:val="00B90013"/>
    <w:rsid w:val="00B9278D"/>
    <w:rsid w:val="00B92DD9"/>
    <w:rsid w:val="00B9535F"/>
    <w:rsid w:val="00BA73F7"/>
    <w:rsid w:val="00BB487F"/>
    <w:rsid w:val="00BC1451"/>
    <w:rsid w:val="00BC6B79"/>
    <w:rsid w:val="00BC6CE1"/>
    <w:rsid w:val="00BD0AC1"/>
    <w:rsid w:val="00BD4DB5"/>
    <w:rsid w:val="00BD4E1A"/>
    <w:rsid w:val="00BE26A1"/>
    <w:rsid w:val="00BE39E2"/>
    <w:rsid w:val="00BE581D"/>
    <w:rsid w:val="00BF0C92"/>
    <w:rsid w:val="00BF5C87"/>
    <w:rsid w:val="00BF650E"/>
    <w:rsid w:val="00C06C4D"/>
    <w:rsid w:val="00C15361"/>
    <w:rsid w:val="00C17F36"/>
    <w:rsid w:val="00C20A26"/>
    <w:rsid w:val="00C21F99"/>
    <w:rsid w:val="00C22133"/>
    <w:rsid w:val="00C304BC"/>
    <w:rsid w:val="00C32170"/>
    <w:rsid w:val="00C35794"/>
    <w:rsid w:val="00C35986"/>
    <w:rsid w:val="00C4001A"/>
    <w:rsid w:val="00C435B3"/>
    <w:rsid w:val="00C441B1"/>
    <w:rsid w:val="00C703B2"/>
    <w:rsid w:val="00C72AAB"/>
    <w:rsid w:val="00C81AF6"/>
    <w:rsid w:val="00C81FBB"/>
    <w:rsid w:val="00C82484"/>
    <w:rsid w:val="00C96BFF"/>
    <w:rsid w:val="00CA1DFA"/>
    <w:rsid w:val="00CA279A"/>
    <w:rsid w:val="00CA299B"/>
    <w:rsid w:val="00CA5FB2"/>
    <w:rsid w:val="00CA6546"/>
    <w:rsid w:val="00CA74F1"/>
    <w:rsid w:val="00CC1603"/>
    <w:rsid w:val="00CC2CD5"/>
    <w:rsid w:val="00CC627A"/>
    <w:rsid w:val="00CD2E83"/>
    <w:rsid w:val="00CD727D"/>
    <w:rsid w:val="00CE2048"/>
    <w:rsid w:val="00CE27E2"/>
    <w:rsid w:val="00CE3292"/>
    <w:rsid w:val="00CE45FC"/>
    <w:rsid w:val="00CE4DEE"/>
    <w:rsid w:val="00CF4F38"/>
    <w:rsid w:val="00D00FB9"/>
    <w:rsid w:val="00D07E18"/>
    <w:rsid w:val="00D13951"/>
    <w:rsid w:val="00D21A54"/>
    <w:rsid w:val="00D417CB"/>
    <w:rsid w:val="00D45DE5"/>
    <w:rsid w:val="00D608BB"/>
    <w:rsid w:val="00D63D4B"/>
    <w:rsid w:val="00D71C63"/>
    <w:rsid w:val="00D85CC5"/>
    <w:rsid w:val="00D907E0"/>
    <w:rsid w:val="00D94CDC"/>
    <w:rsid w:val="00D96959"/>
    <w:rsid w:val="00D97191"/>
    <w:rsid w:val="00DA02A9"/>
    <w:rsid w:val="00DA062B"/>
    <w:rsid w:val="00DA1199"/>
    <w:rsid w:val="00DA21BD"/>
    <w:rsid w:val="00DA2905"/>
    <w:rsid w:val="00DB2356"/>
    <w:rsid w:val="00DB6768"/>
    <w:rsid w:val="00DD1586"/>
    <w:rsid w:val="00DD5AB2"/>
    <w:rsid w:val="00DE7735"/>
    <w:rsid w:val="00E05D2C"/>
    <w:rsid w:val="00E10A17"/>
    <w:rsid w:val="00E1248D"/>
    <w:rsid w:val="00E21882"/>
    <w:rsid w:val="00E26F53"/>
    <w:rsid w:val="00E3394C"/>
    <w:rsid w:val="00E3753E"/>
    <w:rsid w:val="00E42E11"/>
    <w:rsid w:val="00E4321D"/>
    <w:rsid w:val="00E4611A"/>
    <w:rsid w:val="00E4693E"/>
    <w:rsid w:val="00E46CA0"/>
    <w:rsid w:val="00E55302"/>
    <w:rsid w:val="00E57C51"/>
    <w:rsid w:val="00E62D89"/>
    <w:rsid w:val="00E648C0"/>
    <w:rsid w:val="00E66828"/>
    <w:rsid w:val="00E81045"/>
    <w:rsid w:val="00E87BCE"/>
    <w:rsid w:val="00E90D4F"/>
    <w:rsid w:val="00E933EB"/>
    <w:rsid w:val="00E97605"/>
    <w:rsid w:val="00E97E70"/>
    <w:rsid w:val="00EA4B07"/>
    <w:rsid w:val="00EA6801"/>
    <w:rsid w:val="00EB7B84"/>
    <w:rsid w:val="00EC685C"/>
    <w:rsid w:val="00ED0B83"/>
    <w:rsid w:val="00ED0CA9"/>
    <w:rsid w:val="00EE15A9"/>
    <w:rsid w:val="00EE2A3D"/>
    <w:rsid w:val="00EE758F"/>
    <w:rsid w:val="00EF1795"/>
    <w:rsid w:val="00EF3962"/>
    <w:rsid w:val="00F01183"/>
    <w:rsid w:val="00F01DB6"/>
    <w:rsid w:val="00F027F5"/>
    <w:rsid w:val="00F03A86"/>
    <w:rsid w:val="00F03E4C"/>
    <w:rsid w:val="00F04F19"/>
    <w:rsid w:val="00F15DF1"/>
    <w:rsid w:val="00F253F6"/>
    <w:rsid w:val="00F26AC9"/>
    <w:rsid w:val="00F37894"/>
    <w:rsid w:val="00F439EA"/>
    <w:rsid w:val="00F44CCF"/>
    <w:rsid w:val="00F5198A"/>
    <w:rsid w:val="00F529FD"/>
    <w:rsid w:val="00F57E7B"/>
    <w:rsid w:val="00F664C8"/>
    <w:rsid w:val="00F66513"/>
    <w:rsid w:val="00F67F39"/>
    <w:rsid w:val="00F7011B"/>
    <w:rsid w:val="00F71AF0"/>
    <w:rsid w:val="00F76E4C"/>
    <w:rsid w:val="00F85EE2"/>
    <w:rsid w:val="00F91FEF"/>
    <w:rsid w:val="00F92C0D"/>
    <w:rsid w:val="00F96233"/>
    <w:rsid w:val="00F96DC1"/>
    <w:rsid w:val="00FA2FF0"/>
    <w:rsid w:val="00FB28A4"/>
    <w:rsid w:val="00FB63B6"/>
    <w:rsid w:val="00FC442A"/>
    <w:rsid w:val="00FC7345"/>
    <w:rsid w:val="00FD22B5"/>
    <w:rsid w:val="00FD6D9A"/>
    <w:rsid w:val="00FF1081"/>
    <w:rsid w:val="00FF3D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styleId="UnresolvedMention">
    <w:name w:val="Unresolved Mention"/>
    <w:basedOn w:val="DefaultParagraphFont"/>
    <w:uiPriority w:val="99"/>
    <w:semiHidden/>
    <w:unhideWhenUsed/>
    <w:rsid w:val="000338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2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9.png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9C8A7A0-A54A-498E-871E-12A9528D4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738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942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Trung Nguyen</cp:lastModifiedBy>
  <cp:revision>14</cp:revision>
  <cp:lastPrinted>2010-01-09T06:03:00Z</cp:lastPrinted>
  <dcterms:created xsi:type="dcterms:W3CDTF">2024-06-29T03:20:00Z</dcterms:created>
  <dcterms:modified xsi:type="dcterms:W3CDTF">2024-06-29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e7e2bcec0845b72eb2809a63be897b5c6ad483bfd07657ca4be1a0f2f27bb3</vt:lpwstr>
  </property>
</Properties>
</file>